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2F3CAD" w:rsidP="00814B14">
      <w:pPr>
        <w:pStyle w:val="ListParagraph"/>
        <w:numPr>
          <w:ilvl w:val="0"/>
          <w:numId w:val="9"/>
        </w:numPr>
        <w:spacing w:after="0" w:line="240" w:lineRule="auto"/>
        <w:rPr>
          <w:rFonts w:ascii="Arial" w:eastAsia="Times New Roman" w:hAnsi="Arial" w:cs="Arial"/>
          <w:b/>
          <w:bCs/>
          <w:color w:val="000000"/>
        </w:rPr>
      </w:pPr>
      <w:hyperlink r:id="rId5" w:history="1">
        <w:r w:rsidR="00814B14" w:rsidRPr="00814B14">
          <w:rPr>
            <w:rStyle w:val="Hyperlink"/>
            <w:rFonts w:ascii="Arial" w:eastAsia="Times New Roman" w:hAnsi="Arial" w:cs="Arial"/>
            <w:b/>
            <w:bCs/>
          </w:rPr>
          <w:t>https://github.com/sammyrod/Enron_ML</w:t>
        </w:r>
      </w:hyperlink>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60688C" w:rsidRDefault="00814B14" w:rsidP="00394E6D">
      <w:pPr>
        <w:spacing w:after="0" w:line="240" w:lineRule="auto"/>
        <w:rPr>
          <w:rFonts w:ascii="Arial" w:eastAsia="Times New Roman" w:hAnsi="Arial" w:cs="Arial"/>
          <w:b/>
          <w:bCs/>
          <w:color w:val="000000"/>
        </w:rPr>
      </w:pPr>
      <w:r w:rsidRPr="0060688C">
        <w:rPr>
          <w:rFonts w:ascii="Arial" w:eastAsia="Times New Roman" w:hAnsi="Arial" w:cs="Arial"/>
          <w:b/>
          <w:bCs/>
          <w:noProof/>
          <w:color w:val="000000"/>
        </w:rPr>
        <w:t>Wri</w:t>
      </w:r>
      <w:r w:rsidR="002F6205" w:rsidRPr="0060688C">
        <w:rPr>
          <w:rFonts w:ascii="Arial" w:eastAsia="Times New Roman" w:hAnsi="Arial" w:cs="Arial"/>
          <w:b/>
          <w:bCs/>
          <w:noProof/>
          <w:color w:val="000000"/>
        </w:rPr>
        <w:t>t</w:t>
      </w:r>
      <w:r w:rsidRPr="0060688C">
        <w:rPr>
          <w:rFonts w:ascii="Arial" w:eastAsia="Times New Roman" w:hAnsi="Arial" w:cs="Arial"/>
          <w:b/>
          <w:bCs/>
          <w:noProof/>
          <w:color w:val="000000"/>
        </w:rPr>
        <w:t>ten</w:t>
      </w:r>
      <w:r w:rsidRPr="0060688C">
        <w:rPr>
          <w:rFonts w:ascii="Arial" w:eastAsia="Times New Roman" w:hAnsi="Arial" w:cs="Arial"/>
          <w:b/>
          <w:bCs/>
          <w:color w:val="000000"/>
        </w:rPr>
        <w:t xml:space="preserve"> Documentation</w:t>
      </w:r>
    </w:p>
    <w:p w:rsidR="00814B14" w:rsidRPr="0060688C" w:rsidRDefault="00814B14" w:rsidP="00394E6D">
      <w:pPr>
        <w:spacing w:after="0" w:line="240" w:lineRule="auto"/>
        <w:rPr>
          <w:rFonts w:ascii="Arial" w:eastAsia="Times New Roman" w:hAnsi="Arial" w:cs="Arial"/>
          <w:b/>
          <w:bCs/>
          <w:color w:val="000000"/>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433AEC">
        <w:rPr>
          <w:rFonts w:ascii="Arial" w:eastAsia="Times New Roman" w:hAnsi="Arial" w:cs="Arial"/>
          <w:color w:val="000000"/>
        </w:rPr>
        <w:t xml:space="preserve">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60688C"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Before removing the outlier, there were 146 data points in th</w:t>
      </w:r>
      <w:r w:rsidR="00236743">
        <w:rPr>
          <w:rFonts w:ascii="Arial" w:eastAsia="Times New Roman" w:hAnsi="Arial" w:cs="Arial"/>
          <w:color w:val="000000"/>
        </w:rPr>
        <w:t>e set. However, 1 point was just the grand total. After the removal of it, t</w:t>
      </w:r>
      <w:r w:rsidR="009C3DDE">
        <w:rPr>
          <w:rFonts w:ascii="Arial" w:eastAsia="Times New Roman" w:hAnsi="Arial" w:cs="Arial"/>
          <w:color w:val="000000"/>
        </w:rPr>
        <w:t>here are 145 people in the dataset.</w:t>
      </w:r>
      <w:r w:rsidR="00257E61">
        <w:rPr>
          <w:rFonts w:ascii="Arial" w:eastAsia="Times New Roman" w:hAnsi="Arial" w:cs="Arial"/>
          <w:color w:val="000000"/>
        </w:rPr>
        <w:t xml:space="preserve"> </w:t>
      </w:r>
      <w:r w:rsidR="009C3DDE">
        <w:rPr>
          <w:rFonts w:ascii="Arial" w:eastAsia="Times New Roman" w:hAnsi="Arial" w:cs="Arial"/>
          <w:color w:val="000000"/>
        </w:rPr>
        <w:t>O</w:t>
      </w:r>
      <w:r w:rsidR="00257E61">
        <w:rPr>
          <w:rFonts w:ascii="Arial" w:eastAsia="Times New Roman" w:hAnsi="Arial" w:cs="Arial"/>
          <w:color w:val="000000"/>
        </w:rPr>
        <w:t>nly</w:t>
      </w:r>
      <w:r w:rsidR="00624E82">
        <w:rPr>
          <w:rFonts w:ascii="Arial" w:eastAsia="Times New Roman" w:hAnsi="Arial" w:cs="Arial"/>
          <w:color w:val="000000"/>
        </w:rPr>
        <w:t xml:space="preserve"> 18 out of 145 people</w:t>
      </w:r>
      <w:r w:rsidR="00257E61">
        <w:rPr>
          <w:rFonts w:ascii="Arial" w:eastAsia="Times New Roman" w:hAnsi="Arial" w:cs="Arial"/>
          <w:color w:val="000000"/>
        </w:rPr>
        <w:t xml:space="preserve"> </w:t>
      </w:r>
      <w:r w:rsidR="009C3DDE">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624E82">
        <w:rPr>
          <w:rFonts w:ascii="Arial" w:eastAsia="Times New Roman" w:hAnsi="Arial" w:cs="Arial"/>
          <w:color w:val="000000"/>
        </w:rPr>
        <w:t>, which is a 12.41%</w:t>
      </w:r>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4D0A7B" w:rsidRPr="00716907" w:rsidRDefault="004D0A7B" w:rsidP="004D0A7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Feature Selection:</w:t>
      </w:r>
    </w:p>
    <w:p w:rsidR="00230FF6" w:rsidRDefault="00F94958" w:rsidP="004D0A7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final features were selected algorithmically only if the appended feature added value to the model. </w:t>
      </w:r>
      <w:r w:rsidR="001F7406">
        <w:rPr>
          <w:rFonts w:ascii="Arial" w:eastAsia="Times New Roman" w:hAnsi="Arial" w:cs="Arial"/>
          <w:color w:val="000000"/>
        </w:rPr>
        <w:t xml:space="preserve">The initial test started with poi and salary. </w:t>
      </w:r>
      <w:r w:rsidR="00EA6293">
        <w:rPr>
          <w:rFonts w:ascii="Arial" w:eastAsia="Times New Roman" w:hAnsi="Arial" w:cs="Arial"/>
          <w:color w:val="000000"/>
        </w:rPr>
        <w:t>Then one feature was appended at a time</w:t>
      </w:r>
      <w:r w:rsidR="0053087D">
        <w:rPr>
          <w:rFonts w:ascii="Arial" w:eastAsia="Times New Roman" w:hAnsi="Arial" w:cs="Arial"/>
          <w:color w:val="000000"/>
        </w:rPr>
        <w:t xml:space="preserve"> from a list and</w:t>
      </w:r>
      <w:r w:rsidR="00EA6293">
        <w:rPr>
          <w:rFonts w:ascii="Arial" w:eastAsia="Times New Roman" w:hAnsi="Arial" w:cs="Arial"/>
          <w:color w:val="000000"/>
        </w:rPr>
        <w:t xml:space="preserve"> its evaluation metrics were compared with the max evaluation metrics. </w:t>
      </w:r>
      <w:r w:rsidR="0083266C">
        <w:rPr>
          <w:rFonts w:ascii="Arial" w:eastAsia="Times New Roman" w:hAnsi="Arial" w:cs="Arial"/>
          <w:color w:val="000000"/>
        </w:rPr>
        <w:t>If the feature added ended up maximizing the eval</w:t>
      </w:r>
      <w:r w:rsidR="00064CC8">
        <w:rPr>
          <w:rFonts w:ascii="Arial" w:eastAsia="Times New Roman" w:hAnsi="Arial" w:cs="Arial"/>
          <w:color w:val="000000"/>
        </w:rPr>
        <w:t>uation metrics, it was kept providing new</w:t>
      </w:r>
      <w:r w:rsidR="0083266C">
        <w:rPr>
          <w:rFonts w:ascii="Arial" w:eastAsia="Times New Roman" w:hAnsi="Arial" w:cs="Arial"/>
          <w:color w:val="000000"/>
        </w:rPr>
        <w:t xml:space="preserve"> max evaluation metrics</w:t>
      </w:r>
      <w:r w:rsidR="0053087D">
        <w:rPr>
          <w:rFonts w:ascii="Arial" w:eastAsia="Times New Roman" w:hAnsi="Arial" w:cs="Arial"/>
          <w:color w:val="000000"/>
        </w:rPr>
        <w:t>. The process continued unt</w:t>
      </w:r>
      <w:r w:rsidR="00064CC8">
        <w:rPr>
          <w:rFonts w:ascii="Arial" w:eastAsia="Times New Roman" w:hAnsi="Arial" w:cs="Arial"/>
          <w:color w:val="000000"/>
        </w:rPr>
        <w:t xml:space="preserve">il the last feature in the list only appending those which maximized the evaluation metrics. </w:t>
      </w:r>
      <w:r w:rsidR="00740040">
        <w:rPr>
          <w:rFonts w:ascii="Arial" w:eastAsia="Times New Roman" w:hAnsi="Arial" w:cs="Arial"/>
          <w:color w:val="000000"/>
        </w:rPr>
        <w:t>This process was repeated 5 times st</w:t>
      </w:r>
      <w:r w:rsidR="00A462D4">
        <w:rPr>
          <w:rFonts w:ascii="Arial" w:eastAsia="Times New Roman" w:hAnsi="Arial" w:cs="Arial"/>
          <w:color w:val="000000"/>
        </w:rPr>
        <w:t xml:space="preserve">oring each test in a dictionary, which included </w:t>
      </w:r>
      <w:r w:rsidR="00740040">
        <w:rPr>
          <w:rFonts w:ascii="Arial" w:eastAsia="Times New Roman" w:hAnsi="Arial" w:cs="Arial"/>
          <w:color w:val="000000"/>
        </w:rPr>
        <w:t xml:space="preserve">the test number, </w:t>
      </w:r>
      <w:r w:rsidR="007268D6">
        <w:rPr>
          <w:rFonts w:ascii="Arial" w:eastAsia="Times New Roman" w:hAnsi="Arial" w:cs="Arial"/>
          <w:color w:val="000000"/>
        </w:rPr>
        <w:t xml:space="preserve">the </w:t>
      </w:r>
      <w:r w:rsidR="00740040">
        <w:rPr>
          <w:rFonts w:ascii="Arial" w:eastAsia="Times New Roman" w:hAnsi="Arial" w:cs="Arial"/>
          <w:color w:val="000000"/>
        </w:rPr>
        <w:t xml:space="preserve">accuracy, </w:t>
      </w:r>
      <w:r w:rsidR="007268D6">
        <w:rPr>
          <w:rFonts w:ascii="Arial" w:eastAsia="Times New Roman" w:hAnsi="Arial" w:cs="Arial"/>
          <w:color w:val="000000"/>
        </w:rPr>
        <w:t>the precision, the recall, and a list of best features.</w:t>
      </w:r>
      <w:r w:rsidR="00A462D4">
        <w:rPr>
          <w:rFonts w:ascii="Arial" w:eastAsia="Times New Roman" w:hAnsi="Arial" w:cs="Arial"/>
          <w:color w:val="000000"/>
        </w:rPr>
        <w:t xml:space="preserve"> </w:t>
      </w:r>
      <w:r w:rsidR="00344863">
        <w:rPr>
          <w:rFonts w:ascii="Arial" w:eastAsia="Times New Roman" w:hAnsi="Arial" w:cs="Arial"/>
          <w:color w:val="000000"/>
        </w:rPr>
        <w:t>At the end the best features end up being those that returned the maximum accuracy while keeping the precision and recall above .30</w:t>
      </w:r>
      <w:r w:rsidR="002136FA">
        <w:rPr>
          <w:rFonts w:ascii="Arial" w:eastAsia="Times New Roman" w:hAnsi="Arial" w:cs="Arial"/>
          <w:color w:val="000000"/>
        </w:rPr>
        <w:t>.</w:t>
      </w:r>
    </w:p>
    <w:p w:rsidR="008204E4" w:rsidRDefault="002136FA"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is is an extensive process that managed to increase all evaluation metrics in balance.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716907">
      <w:pPr>
        <w:spacing w:before="100" w:beforeAutospacing="1" w:after="100" w:afterAutospacing="1" w:line="240" w:lineRule="auto"/>
        <w:ind w:left="144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551C03" w:rsidRDefault="00B41374" w:rsidP="00716907">
      <w:pPr>
        <w:spacing w:before="100" w:beforeAutospacing="1" w:after="100" w:afterAutospacing="1" w:line="240" w:lineRule="auto"/>
        <w:ind w:left="144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4D0A7B" w:rsidRPr="00716907" w:rsidRDefault="004D0A7B" w:rsidP="00CA57F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New Features:</w:t>
      </w:r>
    </w:p>
    <w:p w:rsid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4D0A7B" w:rsidRPr="00B83054" w:rsidRDefault="004D0A7B"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Adding</w:t>
      </w:r>
      <w:r w:rsidR="005C5169">
        <w:rPr>
          <w:rFonts w:ascii="Arial" w:eastAsia="Times New Roman" w:hAnsi="Arial" w:cs="Arial"/>
          <w:color w:val="000000"/>
        </w:rPr>
        <w:t xml:space="preserve"> the new feature</w:t>
      </w:r>
      <w:r>
        <w:rPr>
          <w:rFonts w:ascii="Arial" w:eastAsia="Times New Roman" w:hAnsi="Arial" w:cs="Arial"/>
          <w:color w:val="000000"/>
        </w:rPr>
        <w:t xml:space="preserve"> </w:t>
      </w:r>
      <w:proofErr w:type="spellStart"/>
      <w:r w:rsidR="00E55381">
        <w:rPr>
          <w:rFonts w:ascii="Arial" w:eastAsia="Times New Roman" w:hAnsi="Arial" w:cs="Arial"/>
          <w:color w:val="000000"/>
        </w:rPr>
        <w:t>from_mess</w:t>
      </w:r>
      <w:r w:rsidR="00F5204E">
        <w:rPr>
          <w:rFonts w:ascii="Arial" w:eastAsia="Times New Roman" w:hAnsi="Arial" w:cs="Arial"/>
          <w:color w:val="000000"/>
        </w:rPr>
        <w:t>age_impact</w:t>
      </w:r>
      <w:proofErr w:type="spellEnd"/>
      <w:r w:rsidR="00F5204E">
        <w:rPr>
          <w:rFonts w:ascii="Arial" w:eastAsia="Times New Roman" w:hAnsi="Arial" w:cs="Arial"/>
          <w:color w:val="000000"/>
        </w:rPr>
        <w:t xml:space="preserve"> decreased accuracy, precision, and recall</w:t>
      </w:r>
      <w:r w:rsidR="005C5169">
        <w:rPr>
          <w:rFonts w:ascii="Arial" w:eastAsia="Times New Roman" w:hAnsi="Arial" w:cs="Arial"/>
          <w:color w:val="000000"/>
        </w:rPr>
        <w:t xml:space="preserve"> altogether. Adding the other new feature </w:t>
      </w:r>
      <w:proofErr w:type="spellStart"/>
      <w:r w:rsidR="005C5169">
        <w:rPr>
          <w:rFonts w:ascii="Arial" w:eastAsia="Times New Roman" w:hAnsi="Arial" w:cs="Arial"/>
          <w:color w:val="000000"/>
        </w:rPr>
        <w:t>to_message_impact</w:t>
      </w:r>
      <w:proofErr w:type="spellEnd"/>
      <w:r w:rsidR="005C5169">
        <w:rPr>
          <w:rFonts w:ascii="Arial" w:eastAsia="Times New Roman" w:hAnsi="Arial" w:cs="Arial"/>
          <w:color w:val="000000"/>
        </w:rPr>
        <w:t xml:space="preserve"> also </w:t>
      </w:r>
      <w:r w:rsidR="00904D99">
        <w:rPr>
          <w:rFonts w:ascii="Arial" w:eastAsia="Times New Roman" w:hAnsi="Arial" w:cs="Arial"/>
          <w:color w:val="000000"/>
        </w:rPr>
        <w:t xml:space="preserve">all evaluation metrics. Finally, adding </w:t>
      </w:r>
      <w:proofErr w:type="spellStart"/>
      <w:r w:rsidR="00904D99">
        <w:rPr>
          <w:rFonts w:ascii="Arial" w:eastAsia="Times New Roman" w:hAnsi="Arial" w:cs="Arial"/>
          <w:color w:val="000000"/>
        </w:rPr>
        <w:t>total_compensation_abs</w:t>
      </w:r>
      <w:proofErr w:type="spellEnd"/>
      <w:r w:rsidR="00904D99">
        <w:rPr>
          <w:rFonts w:ascii="Arial" w:eastAsia="Times New Roman" w:hAnsi="Arial" w:cs="Arial"/>
          <w:color w:val="000000"/>
        </w:rPr>
        <w:t xml:space="preserve"> also decreased </w:t>
      </w:r>
      <w:r w:rsidR="00230FF6">
        <w:rPr>
          <w:rFonts w:ascii="Arial" w:eastAsia="Times New Roman" w:hAnsi="Arial" w:cs="Arial"/>
          <w:color w:val="000000"/>
        </w:rPr>
        <w:t xml:space="preserve">performance. </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85,</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47, and recall of .47.</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understandable about your algorithm’s performance. [relevant rubric item: “usage of evaluation metrics”]</w:t>
      </w:r>
    </w:p>
    <w:p w:rsidR="00B13DDD"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My evaluation metrics are accuracy, precision, and recall. </w:t>
      </w:r>
    </w:p>
    <w:p w:rsidR="00B13DDD" w:rsidRDefault="00B13DDD"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ccuracy represents the </w:t>
      </w:r>
      <w:r w:rsidR="00CA67DC">
        <w:rPr>
          <w:rFonts w:ascii="Arial" w:eastAsia="Times New Roman" w:hAnsi="Arial" w:cs="Arial"/>
          <w:color w:val="000000"/>
        </w:rPr>
        <w:t>number of times the classifier was right at classifying POIs or Non-POIs.</w:t>
      </w:r>
      <w:bookmarkStart w:id="0" w:name="_GoBack"/>
      <w:bookmarkEnd w:id="0"/>
    </w:p>
    <w:p w:rsidR="00CA67DC" w:rsidRDefault="00CA67DC"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represents the number of </w:t>
      </w:r>
      <w:r w:rsidR="00310133">
        <w:rPr>
          <w:rFonts w:ascii="Arial" w:eastAsia="Times New Roman" w:hAnsi="Arial" w:cs="Arial"/>
          <w:color w:val="000000"/>
        </w:rPr>
        <w:t>POIs classified</w:t>
      </w:r>
      <w:r w:rsidR="00596031">
        <w:rPr>
          <w:rFonts w:ascii="Arial" w:eastAsia="Times New Roman" w:hAnsi="Arial" w:cs="Arial"/>
          <w:color w:val="000000"/>
        </w:rPr>
        <w:t xml:space="preserve"> correctly</w:t>
      </w:r>
      <w:r w:rsidR="002F3CAD">
        <w:rPr>
          <w:rFonts w:ascii="Arial" w:eastAsia="Times New Roman" w:hAnsi="Arial" w:cs="Arial"/>
          <w:color w:val="000000"/>
        </w:rPr>
        <w:t xml:space="preserve"> over all </w:t>
      </w:r>
      <w:r w:rsidR="00310133">
        <w:rPr>
          <w:rFonts w:ascii="Arial" w:eastAsia="Times New Roman" w:hAnsi="Arial" w:cs="Arial"/>
          <w:color w:val="000000"/>
        </w:rPr>
        <w:t>predicted</w:t>
      </w:r>
      <w:r w:rsidR="00596031">
        <w:rPr>
          <w:rFonts w:ascii="Arial" w:eastAsia="Times New Roman" w:hAnsi="Arial" w:cs="Arial"/>
          <w:color w:val="000000"/>
        </w:rPr>
        <w:t xml:space="preserve"> POIs.</w:t>
      </w:r>
    </w:p>
    <w:p w:rsidR="00C675D9" w:rsidRDefault="00C675D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Recall represents the number of POIs classified correctly </w:t>
      </w:r>
      <w:r w:rsidR="00310133">
        <w:rPr>
          <w:rFonts w:ascii="Arial" w:eastAsia="Times New Roman" w:hAnsi="Arial" w:cs="Arial"/>
          <w:color w:val="000000"/>
        </w:rPr>
        <w:t xml:space="preserve">over </w:t>
      </w:r>
      <w:r w:rsidR="002F3CAD">
        <w:rPr>
          <w:rFonts w:ascii="Arial" w:eastAsia="Times New Roman" w:hAnsi="Arial" w:cs="Arial"/>
          <w:color w:val="000000"/>
        </w:rPr>
        <w:t>all</w:t>
      </w:r>
      <w:r w:rsidR="00310133">
        <w:rPr>
          <w:rFonts w:ascii="Arial" w:eastAsia="Times New Roman" w:hAnsi="Arial" w:cs="Arial"/>
          <w:color w:val="000000"/>
        </w:rPr>
        <w:t xml:space="preserve"> actual </w:t>
      </w:r>
      <w:r w:rsidR="00596031">
        <w:rPr>
          <w:rFonts w:ascii="Arial" w:eastAsia="Times New Roman" w:hAnsi="Arial" w:cs="Arial"/>
          <w:color w:val="000000"/>
        </w:rPr>
        <w:t>POIs</w:t>
      </w:r>
      <w:r w:rsidR="00310133">
        <w:rPr>
          <w:rFonts w:ascii="Arial" w:eastAsia="Times New Roman" w:hAnsi="Arial" w:cs="Arial"/>
          <w:color w:val="000000"/>
        </w:rPr>
        <w:t>.</w:t>
      </w:r>
    </w:p>
    <w:p w:rsidR="008C6D53" w:rsidRPr="004B0477" w:rsidRDefault="008C6D53">
      <w:pPr>
        <w:rPr>
          <w:b/>
        </w:rPr>
      </w:pPr>
      <w:r w:rsidRPr="004B0477">
        <w:rPr>
          <w:b/>
        </w:rPr>
        <w:t>Resources:</w:t>
      </w:r>
    </w:p>
    <w:p w:rsidR="008C6D53" w:rsidRDefault="002F3CAD">
      <w:hyperlink r:id="rId6" w:history="1">
        <w:r w:rsidR="008C6D53" w:rsidRPr="009B1CBF">
          <w:rPr>
            <w:rStyle w:val="Hyperlink"/>
          </w:rPr>
          <w:t>www.scikit-learn.org</w:t>
        </w:r>
      </w:hyperlink>
    </w:p>
    <w:p w:rsidR="008C6D53" w:rsidRDefault="002F3CAD">
      <w:hyperlink r:id="rId7" w:history="1">
        <w:r w:rsidR="004B0477" w:rsidRPr="004B0477">
          <w:rPr>
            <w:rStyle w:val="Hyperlink"/>
          </w:rPr>
          <w:t>https://medium.com/machine-learning-101/chapter-3-decision-tree-classifier-coding-ae7df4284e99</w:t>
        </w:r>
      </w:hyperlink>
    </w:p>
    <w:p w:rsidR="004B0477" w:rsidRDefault="002F3CAD">
      <w:hyperlink r:id="rId8" w:history="1">
        <w:r w:rsidR="004B0477" w:rsidRPr="004B0477">
          <w:rPr>
            <w:rStyle w:val="Hyperlink"/>
          </w:rPr>
          <w:t>https://www.analyticsvidhya.com/blog/2017/09/understaing-support-vector-machine-example-code/</w:t>
        </w:r>
      </w:hyperlink>
    </w:p>
    <w:p w:rsidR="004B0477" w:rsidRDefault="002F3CAD">
      <w:pPr>
        <w:rPr>
          <w:rStyle w:val="Hyperlink"/>
        </w:rPr>
      </w:pPr>
      <w:hyperlink r:id="rId9" w:history="1">
        <w:r w:rsidR="004B0477" w:rsidRPr="004B0477">
          <w:rPr>
            <w:rStyle w:val="Hyperlink"/>
          </w:rPr>
          <w:t>https://machinelearningmastery.com/classification-accuracy-is-not-enough-more-performance-measures-you-can-use/</w:t>
        </w:r>
      </w:hyperlink>
    </w:p>
    <w:p w:rsidR="00C675D9" w:rsidRDefault="00C675D9">
      <w:hyperlink r:id="rId10" w:history="1">
        <w:r w:rsidRPr="005F49D6">
          <w:rPr>
            <w:rStyle w:val="Hyperlink"/>
          </w:rPr>
          <w:t>https://www.youtube.com/watch?v=VPZiJGNX4_s</w:t>
        </w:r>
      </w:hyperlink>
    </w:p>
    <w:p w:rsidR="00C675D9" w:rsidRDefault="00C675D9"/>
    <w:sectPr w:rsidR="00C67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kwNKgFACn/3SQtAAAA"/>
  </w:docVars>
  <w:rsids>
    <w:rsidRoot w:val="00394E6D"/>
    <w:rsid w:val="00005539"/>
    <w:rsid w:val="000304EB"/>
    <w:rsid w:val="00041B26"/>
    <w:rsid w:val="00064CC8"/>
    <w:rsid w:val="00064D46"/>
    <w:rsid w:val="00072ED7"/>
    <w:rsid w:val="00074809"/>
    <w:rsid w:val="00083339"/>
    <w:rsid w:val="00097336"/>
    <w:rsid w:val="000A237E"/>
    <w:rsid w:val="000B482E"/>
    <w:rsid w:val="00117CD3"/>
    <w:rsid w:val="001741BA"/>
    <w:rsid w:val="00176CAD"/>
    <w:rsid w:val="00181E3C"/>
    <w:rsid w:val="001A2580"/>
    <w:rsid w:val="001C28FE"/>
    <w:rsid w:val="001E2246"/>
    <w:rsid w:val="001E5608"/>
    <w:rsid w:val="001F0108"/>
    <w:rsid w:val="001F7406"/>
    <w:rsid w:val="002136FA"/>
    <w:rsid w:val="00230243"/>
    <w:rsid w:val="00230FF6"/>
    <w:rsid w:val="00236743"/>
    <w:rsid w:val="00236C62"/>
    <w:rsid w:val="00245761"/>
    <w:rsid w:val="00257E61"/>
    <w:rsid w:val="00273E20"/>
    <w:rsid w:val="00283BC0"/>
    <w:rsid w:val="002B7785"/>
    <w:rsid w:val="002C24DB"/>
    <w:rsid w:val="002F3CAD"/>
    <w:rsid w:val="002F4FEA"/>
    <w:rsid w:val="002F6205"/>
    <w:rsid w:val="00301D79"/>
    <w:rsid w:val="00310133"/>
    <w:rsid w:val="00311216"/>
    <w:rsid w:val="00344863"/>
    <w:rsid w:val="00346C26"/>
    <w:rsid w:val="00356F88"/>
    <w:rsid w:val="00394E6D"/>
    <w:rsid w:val="003C6F60"/>
    <w:rsid w:val="0041079B"/>
    <w:rsid w:val="00415B5F"/>
    <w:rsid w:val="00431070"/>
    <w:rsid w:val="00433AEC"/>
    <w:rsid w:val="00450267"/>
    <w:rsid w:val="00452267"/>
    <w:rsid w:val="00453A26"/>
    <w:rsid w:val="004551FA"/>
    <w:rsid w:val="00485235"/>
    <w:rsid w:val="00495A93"/>
    <w:rsid w:val="004B0477"/>
    <w:rsid w:val="004B29B6"/>
    <w:rsid w:val="004C5A38"/>
    <w:rsid w:val="004D0A7B"/>
    <w:rsid w:val="004E34A9"/>
    <w:rsid w:val="005016EF"/>
    <w:rsid w:val="00504988"/>
    <w:rsid w:val="00513401"/>
    <w:rsid w:val="0053087D"/>
    <w:rsid w:val="0054535B"/>
    <w:rsid w:val="00550998"/>
    <w:rsid w:val="00551C03"/>
    <w:rsid w:val="00557068"/>
    <w:rsid w:val="0057290E"/>
    <w:rsid w:val="00590765"/>
    <w:rsid w:val="005933FA"/>
    <w:rsid w:val="00596031"/>
    <w:rsid w:val="005B41D0"/>
    <w:rsid w:val="005C5169"/>
    <w:rsid w:val="005F5CBF"/>
    <w:rsid w:val="005F645B"/>
    <w:rsid w:val="006014F4"/>
    <w:rsid w:val="0060294A"/>
    <w:rsid w:val="0060688C"/>
    <w:rsid w:val="00621A86"/>
    <w:rsid w:val="00624E82"/>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16907"/>
    <w:rsid w:val="007268D6"/>
    <w:rsid w:val="00740040"/>
    <w:rsid w:val="00760573"/>
    <w:rsid w:val="0077737A"/>
    <w:rsid w:val="007917B5"/>
    <w:rsid w:val="007C394C"/>
    <w:rsid w:val="007C3C53"/>
    <w:rsid w:val="007E05C3"/>
    <w:rsid w:val="007F5B0A"/>
    <w:rsid w:val="008014BE"/>
    <w:rsid w:val="0080369D"/>
    <w:rsid w:val="00814B14"/>
    <w:rsid w:val="008204E4"/>
    <w:rsid w:val="0083266C"/>
    <w:rsid w:val="00860D88"/>
    <w:rsid w:val="008619CE"/>
    <w:rsid w:val="00887248"/>
    <w:rsid w:val="00887540"/>
    <w:rsid w:val="008929CC"/>
    <w:rsid w:val="008A6E37"/>
    <w:rsid w:val="008C3560"/>
    <w:rsid w:val="008C6D53"/>
    <w:rsid w:val="00904D99"/>
    <w:rsid w:val="00917E02"/>
    <w:rsid w:val="009379C5"/>
    <w:rsid w:val="00992A4F"/>
    <w:rsid w:val="00993CBA"/>
    <w:rsid w:val="009A31AE"/>
    <w:rsid w:val="009A6F80"/>
    <w:rsid w:val="009C3DDE"/>
    <w:rsid w:val="009D1C9C"/>
    <w:rsid w:val="009E69AB"/>
    <w:rsid w:val="00A13147"/>
    <w:rsid w:val="00A241CB"/>
    <w:rsid w:val="00A34C35"/>
    <w:rsid w:val="00A430E9"/>
    <w:rsid w:val="00A462D4"/>
    <w:rsid w:val="00AA0CBE"/>
    <w:rsid w:val="00AA4B5E"/>
    <w:rsid w:val="00AB0404"/>
    <w:rsid w:val="00B02408"/>
    <w:rsid w:val="00B06D64"/>
    <w:rsid w:val="00B13DDD"/>
    <w:rsid w:val="00B3440D"/>
    <w:rsid w:val="00B40175"/>
    <w:rsid w:val="00B41374"/>
    <w:rsid w:val="00B426AE"/>
    <w:rsid w:val="00B51A50"/>
    <w:rsid w:val="00B551E8"/>
    <w:rsid w:val="00B61B93"/>
    <w:rsid w:val="00B83054"/>
    <w:rsid w:val="00B84825"/>
    <w:rsid w:val="00B948DB"/>
    <w:rsid w:val="00BA0D8A"/>
    <w:rsid w:val="00BA3304"/>
    <w:rsid w:val="00BB6549"/>
    <w:rsid w:val="00BB663A"/>
    <w:rsid w:val="00BC5512"/>
    <w:rsid w:val="00BD1EB4"/>
    <w:rsid w:val="00BD3055"/>
    <w:rsid w:val="00C05E56"/>
    <w:rsid w:val="00C0659B"/>
    <w:rsid w:val="00C34EAE"/>
    <w:rsid w:val="00C47A96"/>
    <w:rsid w:val="00C675D9"/>
    <w:rsid w:val="00C74904"/>
    <w:rsid w:val="00C90BA0"/>
    <w:rsid w:val="00CA57FB"/>
    <w:rsid w:val="00CA67DC"/>
    <w:rsid w:val="00CB1F42"/>
    <w:rsid w:val="00CB36A8"/>
    <w:rsid w:val="00CC4921"/>
    <w:rsid w:val="00CC7D27"/>
    <w:rsid w:val="00D17F3A"/>
    <w:rsid w:val="00D57247"/>
    <w:rsid w:val="00D6771B"/>
    <w:rsid w:val="00D74E46"/>
    <w:rsid w:val="00D80053"/>
    <w:rsid w:val="00DB4449"/>
    <w:rsid w:val="00E34417"/>
    <w:rsid w:val="00E35239"/>
    <w:rsid w:val="00E55381"/>
    <w:rsid w:val="00E57E98"/>
    <w:rsid w:val="00E945CB"/>
    <w:rsid w:val="00EA6293"/>
    <w:rsid w:val="00EB6D7B"/>
    <w:rsid w:val="00EC00DD"/>
    <w:rsid w:val="00F0263A"/>
    <w:rsid w:val="00F10A79"/>
    <w:rsid w:val="00F46494"/>
    <w:rsid w:val="00F5204E"/>
    <w:rsid w:val="00F70DD1"/>
    <w:rsid w:val="00F836CA"/>
    <w:rsid w:val="00F94958"/>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fontTable" Target="fontTable.xml"/><Relationship Id="rId5" Type="http://schemas.openxmlformats.org/officeDocument/2006/relationships/hyperlink" Target="https://github.com/sammyrod/Enron_ML" TargetMode="External"/><Relationship Id="rId10" Type="http://schemas.openxmlformats.org/officeDocument/2006/relationships/hyperlink" Target="https://www.youtube.com/watch?v=VPZiJGNX4_s" TargetMode="Externa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566</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5</cp:revision>
  <dcterms:created xsi:type="dcterms:W3CDTF">2018-02-23T07:03:00Z</dcterms:created>
  <dcterms:modified xsi:type="dcterms:W3CDTF">2018-02-24T03:27:00Z</dcterms:modified>
</cp:coreProperties>
</file>